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5271FAE6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r w:rsidRPr="00A0561A">
        <w:rPr>
          <w:lang w:val="bg-BG"/>
        </w:rPr>
        <w:t xml:space="preserve">Problems for in-class lab for the </w:t>
      </w:r>
      <w:r w:rsidRPr="00483A6C">
        <w:t>Python Fundamentals Course @SoftUni</w:t>
      </w:r>
    </w:p>
    <w:p w14:paraId="26569427" w14:textId="48B3C801" w:rsidR="00C21C08" w:rsidRPr="00A0561A" w:rsidRDefault="00483A6C" w:rsidP="00483A6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hyperlink r:id="rId8" w:history="1">
        <w:r>
          <w:rPr>
            <w:rStyle w:val="Hyperlink"/>
          </w:rPr>
          <w:t>J</w:t>
        </w:r>
        <w:r>
          <w:rPr>
            <w:rStyle w:val="Hyperlink"/>
            <w:lang w:val="bg-BG"/>
          </w:rPr>
          <w:t xml:space="preserve">udge </w:t>
        </w:r>
        <w:r>
          <w:rPr>
            <w:rStyle w:val="Hyperlink"/>
          </w:rPr>
          <w:t>S</w:t>
        </w:r>
        <w:r>
          <w:rPr>
            <w:rStyle w:val="Hyperlink"/>
            <w:lang w:val="bg-BG"/>
          </w:rPr>
          <w:t>ystem</w:t>
        </w:r>
      </w:hyperlink>
      <w:bookmarkStart w:id="0" w:name="_GoBack"/>
      <w:bookmarkEnd w:id="0"/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</w:t>
            </w:r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</w:t>
            </w:r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 = oLleh</w:t>
            </w:r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 = inutfoS</w:t>
            </w:r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ottle = elttob</w:t>
            </w:r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</w:t>
            </w:r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Air</w:t>
            </w:r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 = goD</w:t>
            </w:r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ir = riAhc</w:t>
            </w:r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hi abc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hiabcabcabcaddaddadd</w:t>
            </w:r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workworkwork</w:t>
            </w:r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ballballball</w:t>
            </w:r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/>
              </w:rPr>
              <w:t>kicegiciceeb</w:t>
            </w:r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kgb</w:t>
            </w:r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kgiciceeb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kgiceb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>There is one more match. The finam result is "kgb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Therefore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1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1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gdDfgF</w:t>
            </w:r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default" r:id="rId20"/>
      <w:footerReference w:type="defaul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CF5057" w14:textId="77777777" w:rsidR="004A382D" w:rsidRDefault="004A382D">
      <w:pPr>
        <w:spacing w:before="0" w:after="0" w:line="240" w:lineRule="auto"/>
      </w:pPr>
      <w:r>
        <w:separator/>
      </w:r>
    </w:p>
  </w:endnote>
  <w:endnote w:type="continuationSeparator" w:id="0">
    <w:p w14:paraId="4A3B5787" w14:textId="77777777" w:rsidR="004A382D" w:rsidRDefault="004A382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15BB79" w14:textId="3D98F888" w:rsidR="00C21C08" w:rsidRPr="00E856D9" w:rsidRDefault="00E856D9" w:rsidP="00E856D9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5C9014" wp14:editId="5F205738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988B89" w14:textId="77777777" w:rsidR="00E856D9" w:rsidRDefault="00E856D9" w:rsidP="00E856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22DE6A4" w14:textId="448B6822" w:rsidR="00E856D9" w:rsidRDefault="00E856D9" w:rsidP="00E856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B4F054" wp14:editId="6047FB9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74A467" wp14:editId="34440BF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D3CDBE" wp14:editId="3AF5BD92">
                                <wp:extent cx="182880" cy="182880"/>
                                <wp:effectExtent l="0" t="0" r="7620" b="7620"/>
                                <wp:docPr id="36" name="Picture 3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88F96C" wp14:editId="1801A9F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4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D56068" wp14:editId="70FAF0D0">
                                <wp:extent cx="182880" cy="182880"/>
                                <wp:effectExtent l="0" t="0" r="7620" b="7620"/>
                                <wp:docPr id="31" name="Picture 31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E023C9" wp14:editId="7A387B71">
                                <wp:extent cx="182880" cy="182880"/>
                                <wp:effectExtent l="0" t="0" r="7620" b="7620"/>
                                <wp:docPr id="30" name="Picture 30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C9C417" wp14:editId="077955EF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8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07479C1" wp14:editId="405D71CD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F6F9AF6" wp14:editId="4E626313">
                                <wp:extent cx="182880" cy="182880"/>
                                <wp:effectExtent l="0" t="0" r="7620" b="7620"/>
                                <wp:docPr id="27" name="Picture 27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5C9014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108.95pt;margin-top:6.85pt;width:422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" filled="f" stroked="f">
              <v:textbox inset=".5mm,1.2mm,.5mm,.5mm">
                <w:txbxContent>
                  <w:p w14:paraId="47988B89" w14:textId="77777777" w:rsidR="00E856D9" w:rsidRDefault="00E856D9" w:rsidP="00E856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22DE6A4" w14:textId="448B6822" w:rsidR="00E856D9" w:rsidRDefault="00E856D9" w:rsidP="00E856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AB4F054" wp14:editId="6047FB9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74A467" wp14:editId="34440BF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7D3CDBE" wp14:editId="3AF5BD92">
                          <wp:extent cx="182880" cy="182880"/>
                          <wp:effectExtent l="0" t="0" r="7620" b="7620"/>
                          <wp:docPr id="36" name="Picture 36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6" name="Picture 3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388F96C" wp14:editId="1801A9F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8D56068" wp14:editId="70FAF0D0">
                          <wp:extent cx="182880" cy="182880"/>
                          <wp:effectExtent l="0" t="0" r="7620" b="7620"/>
                          <wp:docPr id="31" name="Picture 31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CE023C9" wp14:editId="7A387B71">
                          <wp:extent cx="182880" cy="182880"/>
                          <wp:effectExtent l="0" t="0" r="7620" b="7620"/>
                          <wp:docPr id="30" name="Picture 30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C9C417" wp14:editId="077955EF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8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07479C1" wp14:editId="405D71CD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F6F9AF6" wp14:editId="4E626313">
                          <wp:extent cx="182880" cy="182880"/>
                          <wp:effectExtent l="0" t="0" r="7620" b="7620"/>
                          <wp:docPr id="27" name="Picture 27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104AAD" wp14:editId="6A707E6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6" name="Text Box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F5F7E4" w14:textId="77777777" w:rsidR="00E856D9" w:rsidRDefault="00E856D9" w:rsidP="00E856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104AAD" id="Text Box 2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JyegEX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75F5F7E4" w14:textId="77777777" w:rsidR="00E856D9" w:rsidRDefault="00E856D9" w:rsidP="00E856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170D889F" wp14:editId="3DC5127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5" name="Picture 2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3EF0F5" wp14:editId="63518AF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24" name="Straight Connector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192806" id="Straight Connector 2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2AEE5DB" wp14:editId="4F1DAFC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33EF9E" w14:textId="51B016EA" w:rsidR="00E856D9" w:rsidRDefault="00E856D9" w:rsidP="00E856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3E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3E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AEE5DB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DojdQ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KJEOiN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7833EF9E" w14:textId="51B016EA" w:rsidR="00E856D9" w:rsidRDefault="00E856D9" w:rsidP="00E856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B03ED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B03ED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E33FCD" w14:textId="77777777" w:rsidR="004A382D" w:rsidRDefault="004A382D">
      <w:pPr>
        <w:spacing w:before="0" w:after="0" w:line="240" w:lineRule="auto"/>
      </w:pPr>
      <w:r>
        <w:separator/>
      </w:r>
    </w:p>
  </w:footnote>
  <w:footnote w:type="continuationSeparator" w:id="0">
    <w:p w14:paraId="7387762E" w14:textId="77777777" w:rsidR="004A382D" w:rsidRDefault="004A382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FAD753" w14:textId="77777777" w:rsidR="00C21C08" w:rsidRDefault="00C21C08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080055"/>
    <w:rsid w:val="00162753"/>
    <w:rsid w:val="00380E62"/>
    <w:rsid w:val="00483A6C"/>
    <w:rsid w:val="004A382D"/>
    <w:rsid w:val="005B59C4"/>
    <w:rsid w:val="005B76FD"/>
    <w:rsid w:val="00601D00"/>
    <w:rsid w:val="00714485"/>
    <w:rsid w:val="00782378"/>
    <w:rsid w:val="008B03ED"/>
    <w:rsid w:val="009D6E9E"/>
    <w:rsid w:val="00A0561A"/>
    <w:rsid w:val="00AB7415"/>
    <w:rsid w:val="00AC486D"/>
    <w:rsid w:val="00BC3FE9"/>
    <w:rsid w:val="00BE257E"/>
    <w:rsid w:val="00C21C08"/>
    <w:rsid w:val="00D119C5"/>
    <w:rsid w:val="00D75B6E"/>
    <w:rsid w:val="00DF0757"/>
    <w:rsid w:val="00E856D9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01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731/Text-Processing-Lab-ID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0.png"/><Relationship Id="rId26" Type="http://schemas.openxmlformats.org/officeDocument/2006/relationships/image" Target="media/image15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7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2.png"/><Relationship Id="rId16" Type="http://schemas.openxmlformats.org/officeDocument/2006/relationships/image" Target="media/image19.png"/><Relationship Id="rId20" Type="http://schemas.openxmlformats.org/officeDocument/2006/relationships/image" Target="media/image12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4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140.png"/><Relationship Id="rId32" Type="http://schemas.openxmlformats.org/officeDocument/2006/relationships/image" Target="media/image180.png"/><Relationship Id="rId37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160.png"/><Relationship Id="rId36" Type="http://schemas.openxmlformats.org/officeDocument/2006/relationships/image" Target="media/image200.png"/><Relationship Id="rId10" Type="http://schemas.openxmlformats.org/officeDocument/2006/relationships/image" Target="media/image16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1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8.png"/><Relationship Id="rId22" Type="http://schemas.openxmlformats.org/officeDocument/2006/relationships/image" Target="media/image13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17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15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0B8F0-B8D9-4788-AC40-EE181D25E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Nikol Ruseva</cp:lastModifiedBy>
  <cp:revision>21</cp:revision>
  <cp:lastPrinted>2015-10-26T22:35:00Z</cp:lastPrinted>
  <dcterms:created xsi:type="dcterms:W3CDTF">2019-11-12T12:29:00Z</dcterms:created>
  <dcterms:modified xsi:type="dcterms:W3CDTF">2024-02-15T09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